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40450" w14:textId="4EC1C45E" w:rsidR="00596B84" w:rsidRDefault="002237E6" w:rsidP="0036274C">
      <w:pPr>
        <w:jc w:val="center"/>
      </w:pPr>
      <w:r w:rsidRPr="00111115">
        <w:rPr>
          <w:noProof/>
        </w:rPr>
        <w:drawing>
          <wp:inline distT="0" distB="0" distL="0" distR="0" wp14:anchorId="7A971B5E" wp14:editId="16B584F2">
            <wp:extent cx="2298700" cy="1016000"/>
            <wp:effectExtent l="0" t="0" r="0" b="0"/>
            <wp:docPr id="16" name="Picture 21" descr="/Volumes/Master Files/Logos/ODI Primary Logo (Small)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/Volumes/Master Files/Logos/ODI Primary Logo (Small).jpg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659BE" w14:textId="4CB9E432" w:rsidR="00E226FF" w:rsidRDefault="00317661" w:rsidP="00596B84">
      <w:pPr>
        <w:jc w:val="center"/>
        <w:rPr>
          <w:b/>
          <w:sz w:val="28"/>
        </w:rPr>
      </w:pPr>
      <w:r w:rsidRPr="00317661">
        <w:rPr>
          <w:b/>
          <w:sz w:val="28"/>
        </w:rPr>
        <w:t xml:space="preserve">Fit to </w:t>
      </w:r>
      <w:r w:rsidR="00CE1E92" w:rsidRPr="00317661">
        <w:rPr>
          <w:b/>
          <w:sz w:val="28"/>
        </w:rPr>
        <w:t>Travel Release</w:t>
      </w:r>
    </w:p>
    <w:p w14:paraId="1274396B" w14:textId="1CAA3333" w:rsidR="00514C80" w:rsidRDefault="00514C80" w:rsidP="00596B84">
      <w:pPr>
        <w:jc w:val="center"/>
        <w:rPr>
          <w:b/>
          <w:i/>
        </w:rPr>
      </w:pPr>
      <w:r w:rsidRPr="00514C80">
        <w:rPr>
          <w:b/>
          <w:i/>
        </w:rPr>
        <w:t>(Physical Exam Form)</w:t>
      </w:r>
    </w:p>
    <w:p w14:paraId="2B7014F2" w14:textId="00E73608" w:rsidR="00514C80" w:rsidRPr="00AE229A" w:rsidRDefault="00514C80" w:rsidP="00514C80">
      <w:pPr>
        <w:spacing w:after="0" w:line="240" w:lineRule="auto"/>
        <w:rPr>
          <w:rFonts w:eastAsia="Calibri"/>
          <w:b/>
          <w:bCs/>
          <w:u w:val="single"/>
        </w:rPr>
      </w:pPr>
      <w:r w:rsidRPr="00AE229A">
        <w:rPr>
          <w:rFonts w:eastAsia="Calibri"/>
          <w:b/>
          <w:bCs/>
          <w:u w:val="single"/>
        </w:rPr>
        <w:t xml:space="preserve">To be completed by </w:t>
      </w:r>
      <w:r>
        <w:rPr>
          <w:rFonts w:eastAsia="Calibri"/>
          <w:b/>
          <w:bCs/>
          <w:u w:val="single"/>
        </w:rPr>
        <w:t>Student</w:t>
      </w:r>
      <w:r w:rsidRPr="00AE229A">
        <w:rPr>
          <w:rFonts w:eastAsia="Calibri"/>
          <w:b/>
          <w:bCs/>
          <w:u w:val="single"/>
        </w:rPr>
        <w:t>:</w:t>
      </w:r>
    </w:p>
    <w:p w14:paraId="487ADACF" w14:textId="77777777" w:rsidR="00514C80" w:rsidRPr="00514C80" w:rsidRDefault="00514C80" w:rsidP="00596B84">
      <w:pPr>
        <w:jc w:val="center"/>
        <w:rPr>
          <w:b/>
          <w:i/>
        </w:rPr>
      </w:pPr>
    </w:p>
    <w:p w14:paraId="328DEB72" w14:textId="135CAC77" w:rsidR="00514C80" w:rsidRDefault="00514C80" w:rsidP="00FD0D9C">
      <w:pPr>
        <w:rPr>
          <w:rFonts w:eastAsia="Calibri"/>
        </w:rPr>
      </w:pPr>
      <w:r>
        <w:rPr>
          <w:rFonts w:eastAsia="Calibri"/>
        </w:rPr>
        <w:t>Student N</w:t>
      </w:r>
      <w:r w:rsidR="00AE229A" w:rsidRPr="00D30E38">
        <w:rPr>
          <w:rFonts w:eastAsia="Calibri"/>
        </w:rPr>
        <w:t>ame:</w:t>
      </w:r>
      <w:r w:rsidR="00AE229A">
        <w:rPr>
          <w:rFonts w:eastAsia="Calibri"/>
        </w:rPr>
        <w:t xml:space="preserve"> </w:t>
      </w:r>
      <w:r w:rsidR="002237E6">
        <w:rPr>
          <w:rFonts w:eastAsia="Calibri"/>
          <w:u w:val="single"/>
        </w:rPr>
        <w:tab/>
      </w:r>
      <w:r w:rsidR="002237E6">
        <w:rPr>
          <w:rFonts w:eastAsia="Calibri"/>
          <w:u w:val="single"/>
        </w:rPr>
        <w:tab/>
      </w:r>
      <w:r w:rsidR="002237E6">
        <w:rPr>
          <w:rFonts w:eastAsia="Calibri"/>
          <w:u w:val="single"/>
        </w:rPr>
        <w:tab/>
      </w:r>
      <w:r w:rsidR="002237E6">
        <w:rPr>
          <w:rFonts w:eastAsia="Calibri"/>
          <w:u w:val="single"/>
        </w:rPr>
        <w:tab/>
      </w:r>
      <w:r w:rsidR="00AE229A">
        <w:rPr>
          <w:rFonts w:eastAsia="Calibri"/>
          <w:u w:val="single"/>
        </w:rPr>
        <w:tab/>
      </w:r>
      <w:r w:rsidR="00AE229A">
        <w:rPr>
          <w:rFonts w:eastAsia="Calibri"/>
          <w:u w:val="single"/>
        </w:rPr>
        <w:tab/>
      </w:r>
      <w:r w:rsidR="00AE229A" w:rsidRPr="00D30E38">
        <w:rPr>
          <w:rFonts w:eastAsia="Calibri"/>
        </w:rPr>
        <w:tab/>
        <w:t>DOB: __________________</w:t>
      </w:r>
    </w:p>
    <w:p w14:paraId="7F8A680F" w14:textId="108C8D20" w:rsidR="002237E6" w:rsidRPr="00514C80" w:rsidRDefault="00AE229A" w:rsidP="002237E6">
      <w:pPr>
        <w:spacing w:after="0" w:line="240" w:lineRule="auto"/>
        <w:rPr>
          <w:rFonts w:eastAsia="Calibri"/>
          <w:b/>
          <w:bCs/>
          <w:u w:val="single"/>
        </w:rPr>
      </w:pPr>
      <w:r w:rsidRPr="00AE229A">
        <w:rPr>
          <w:rFonts w:eastAsia="Calibri"/>
          <w:b/>
          <w:bCs/>
          <w:u w:val="single"/>
        </w:rPr>
        <w:t>To be completed by a Physician:</w:t>
      </w:r>
      <w:r w:rsidR="00514C80">
        <w:rPr>
          <w:rFonts w:eastAsia="Calibri"/>
          <w:b/>
          <w:bCs/>
          <w:u w:val="single"/>
        </w:rPr>
        <w:t xml:space="preserve"> (</w:t>
      </w:r>
      <w:r w:rsidR="002237E6" w:rsidRPr="00D30E38">
        <w:rPr>
          <w:rFonts w:eastAsia="Calibri"/>
        </w:rPr>
        <w:t>Please bring this information to your physician to review and sign</w:t>
      </w:r>
      <w:r w:rsidR="002237E6">
        <w:rPr>
          <w:rFonts w:eastAsia="Calibri"/>
        </w:rPr>
        <w:t>.</w:t>
      </w:r>
      <w:r w:rsidR="00514C80">
        <w:rPr>
          <w:rFonts w:eastAsia="Calibri"/>
        </w:rPr>
        <w:t>)</w:t>
      </w:r>
    </w:p>
    <w:p w14:paraId="74422D64" w14:textId="77777777" w:rsidR="002237E6" w:rsidRPr="00D30E38" w:rsidRDefault="002237E6" w:rsidP="002237E6">
      <w:pPr>
        <w:spacing w:after="0" w:line="240" w:lineRule="auto"/>
        <w:rPr>
          <w:rFonts w:eastAsia="Calibri"/>
        </w:rPr>
      </w:pPr>
    </w:p>
    <w:p w14:paraId="3391505D" w14:textId="59AC9155" w:rsidR="00AE229A" w:rsidRPr="00D30E38" w:rsidRDefault="00AE229A" w:rsidP="00514C80">
      <w:pPr>
        <w:rPr>
          <w:rFonts w:eastAsia="Calibri"/>
        </w:rPr>
      </w:pPr>
      <w:r w:rsidRPr="00D30E38">
        <w:rPr>
          <w:rFonts w:eastAsia="Calibri"/>
        </w:rPr>
        <w:t xml:space="preserve">During Ocean Discovery Institute’s </w:t>
      </w:r>
      <w:r>
        <w:rPr>
          <w:rFonts w:eastAsia="Calibri"/>
        </w:rPr>
        <w:t>“Intro to Research Program”</w:t>
      </w:r>
      <w:r w:rsidRPr="00D30E38">
        <w:rPr>
          <w:rFonts w:eastAsia="Calibri"/>
        </w:rPr>
        <w:t>,</w:t>
      </w:r>
      <w:r w:rsidRPr="00514C80">
        <w:rPr>
          <w:rFonts w:eastAsia="Calibri"/>
          <w:u w:val="single"/>
        </w:rPr>
        <w:t xml:space="preserve"> </w:t>
      </w:r>
      <w:r w:rsidR="00514C80" w:rsidRPr="00514C80">
        <w:rPr>
          <w:rFonts w:eastAsia="Calibri"/>
          <w:i/>
          <w:color w:val="A6A6A6" w:themeColor="background1" w:themeShade="A6"/>
        </w:rPr>
        <w:t xml:space="preserve">______ </w:t>
      </w:r>
      <w:r w:rsidR="00514C80" w:rsidRPr="00514C80">
        <w:rPr>
          <w:rFonts w:eastAsia="Calibri"/>
          <w:i/>
          <w:color w:val="A6A6A6" w:themeColor="background1" w:themeShade="A6"/>
          <w:u w:val="single"/>
        </w:rPr>
        <w:t>(</w:t>
      </w:r>
      <w:r w:rsidR="00514C80" w:rsidRPr="00514C80">
        <w:rPr>
          <w:rFonts w:eastAsia="Calibri"/>
          <w:i/>
          <w:color w:val="A6A6A6" w:themeColor="background1" w:themeShade="A6"/>
          <w:u w:val="single"/>
        </w:rPr>
        <w:t xml:space="preserve">participant </w:t>
      </w:r>
      <w:r w:rsidR="00514C80" w:rsidRPr="00514C80">
        <w:rPr>
          <w:rFonts w:eastAsia="Calibri"/>
          <w:i/>
          <w:color w:val="A6A6A6" w:themeColor="background1" w:themeShade="A6"/>
          <w:u w:val="single"/>
        </w:rPr>
        <w:t xml:space="preserve">name) </w:t>
      </w:r>
      <w:r w:rsidR="00514C80" w:rsidRPr="00514C80">
        <w:rPr>
          <w:rFonts w:eastAsia="Calibri"/>
          <w:i/>
          <w:color w:val="A6A6A6" w:themeColor="background1" w:themeShade="A6"/>
        </w:rPr>
        <w:t>________</w:t>
      </w:r>
      <w:r w:rsidR="00514C80" w:rsidRPr="00514C80">
        <w:rPr>
          <w:rFonts w:eastAsia="Calibri"/>
          <w:color w:val="A6A6A6" w:themeColor="background1" w:themeShade="A6"/>
        </w:rPr>
        <w:t xml:space="preserve"> </w:t>
      </w:r>
      <w:r w:rsidRPr="00D30E38">
        <w:rPr>
          <w:rFonts w:eastAsia="Calibri"/>
        </w:rPr>
        <w:t xml:space="preserve">will reside at a field station in </w:t>
      </w:r>
      <w:r>
        <w:rPr>
          <w:rFonts w:eastAsia="Calibri"/>
        </w:rPr>
        <w:t xml:space="preserve">Bahía de </w:t>
      </w:r>
      <w:proofErr w:type="spellStart"/>
      <w:r>
        <w:rPr>
          <w:rFonts w:eastAsia="Calibri"/>
        </w:rPr>
        <w:t>los</w:t>
      </w:r>
      <w:proofErr w:type="spellEnd"/>
      <w:r>
        <w:rPr>
          <w:rFonts w:eastAsia="Calibri"/>
        </w:rPr>
        <w:t xml:space="preserve"> </w:t>
      </w:r>
      <w:proofErr w:type="spellStart"/>
      <w:r>
        <w:rPr>
          <w:rFonts w:eastAsia="Calibri"/>
        </w:rPr>
        <w:t>Ángeles</w:t>
      </w:r>
      <w:proofErr w:type="spellEnd"/>
      <w:r w:rsidRPr="00D30E38">
        <w:rPr>
          <w:rFonts w:eastAsia="Calibri"/>
        </w:rPr>
        <w:t xml:space="preserve">, Baja California, Mexico for a period of </w:t>
      </w:r>
      <w:r w:rsidR="00777325">
        <w:rPr>
          <w:rFonts w:eastAsia="Calibri"/>
        </w:rPr>
        <w:t xml:space="preserve">5 to </w:t>
      </w:r>
      <w:r>
        <w:rPr>
          <w:rFonts w:eastAsia="Calibri"/>
        </w:rPr>
        <w:t>12</w:t>
      </w:r>
      <w:r w:rsidRPr="00D30E38">
        <w:rPr>
          <w:rFonts w:eastAsia="Calibri"/>
        </w:rPr>
        <w:t xml:space="preserve"> days.</w:t>
      </w:r>
      <w:r>
        <w:rPr>
          <w:rFonts w:eastAsia="Calibri"/>
        </w:rPr>
        <w:t xml:space="preserve"> </w:t>
      </w:r>
      <w:r w:rsidRPr="00D30E38">
        <w:rPr>
          <w:rFonts w:eastAsia="Calibri"/>
        </w:rPr>
        <w:t>This lo</w:t>
      </w:r>
      <w:r>
        <w:rPr>
          <w:rFonts w:eastAsia="Calibri"/>
        </w:rPr>
        <w:t>cation is a remote area (1 day</w:t>
      </w:r>
      <w:r w:rsidRPr="00D30E38">
        <w:rPr>
          <w:rFonts w:eastAsia="Calibri"/>
        </w:rPr>
        <w:t xml:space="preserve"> drive from San Diego) with limited access to medical care.</w:t>
      </w:r>
      <w:r>
        <w:rPr>
          <w:rFonts w:eastAsia="Calibri"/>
        </w:rPr>
        <w:t xml:space="preserve"> </w:t>
      </w:r>
      <w:r w:rsidRPr="00D30E38">
        <w:rPr>
          <w:rFonts w:eastAsia="Calibri"/>
        </w:rPr>
        <w:t>This is an extremely hot time of the year, with temperatures between 90</w:t>
      </w:r>
      <w:r w:rsidRPr="00D30E38">
        <w:rPr>
          <w:rFonts w:eastAsia="Calibri"/>
          <w:vertAlign w:val="superscript"/>
        </w:rPr>
        <w:t>O</w:t>
      </w:r>
      <w:r w:rsidRPr="00D30E38">
        <w:rPr>
          <w:rFonts w:eastAsia="Calibri"/>
        </w:rPr>
        <w:t xml:space="preserve"> to over 100</w:t>
      </w:r>
      <w:r w:rsidRPr="00D30E38">
        <w:rPr>
          <w:rFonts w:eastAsia="Calibri"/>
          <w:vertAlign w:val="superscript"/>
        </w:rPr>
        <w:t xml:space="preserve">O </w:t>
      </w:r>
      <w:r w:rsidRPr="00D30E38">
        <w:rPr>
          <w:rFonts w:eastAsia="Calibri"/>
        </w:rPr>
        <w:t>F.</w:t>
      </w:r>
      <w:r>
        <w:rPr>
          <w:rFonts w:eastAsia="Calibri"/>
        </w:rPr>
        <w:t xml:space="preserve"> </w:t>
      </w:r>
      <w:r w:rsidRPr="00D30E38">
        <w:rPr>
          <w:rFonts w:eastAsia="Calibri"/>
        </w:rPr>
        <w:t xml:space="preserve">During that time, the participant will travel to remote islands via boat, engage in </w:t>
      </w:r>
      <w:r w:rsidR="002237E6">
        <w:rPr>
          <w:rFonts w:eastAsia="Calibri"/>
        </w:rPr>
        <w:t>moderate</w:t>
      </w:r>
      <w:r w:rsidRPr="00D30E38">
        <w:rPr>
          <w:rFonts w:eastAsia="Calibri"/>
        </w:rPr>
        <w:t xml:space="preserve"> hiking, engage in snorkeling and swimming, and sleep outdoors on cots.</w:t>
      </w:r>
    </w:p>
    <w:p w14:paraId="68C4CF5B" w14:textId="77777777" w:rsidR="00AE229A" w:rsidRDefault="00AE229A" w:rsidP="00AE229A">
      <w:pPr>
        <w:rPr>
          <w:rFonts w:eastAsia="Calibri"/>
        </w:rPr>
      </w:pPr>
      <w:r w:rsidRPr="00D30E38">
        <w:rPr>
          <w:rFonts w:eastAsia="Calibri"/>
        </w:rPr>
        <w:t>Please indicate if the participant has any of the following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55"/>
        <w:gridCol w:w="6495"/>
      </w:tblGrid>
      <w:tr w:rsidR="00416C87" w14:paraId="15F91047" w14:textId="77777777" w:rsidTr="002237E6">
        <w:trPr>
          <w:jc w:val="center"/>
        </w:trPr>
        <w:tc>
          <w:tcPr>
            <w:tcW w:w="2898" w:type="dxa"/>
          </w:tcPr>
          <w:p w14:paraId="5AA51249" w14:textId="77777777" w:rsidR="00416C87" w:rsidRPr="00565103" w:rsidRDefault="00416C87" w:rsidP="00D248F2">
            <w:pPr>
              <w:rPr>
                <w:b/>
              </w:rPr>
            </w:pPr>
            <w:r w:rsidRPr="00565103">
              <w:rPr>
                <w:b/>
              </w:rPr>
              <w:t>Ongoing medical conditions</w:t>
            </w:r>
          </w:p>
          <w:p w14:paraId="09BB70D6" w14:textId="77777777" w:rsidR="00416C87" w:rsidRDefault="00416C87" w:rsidP="00D248F2">
            <w:r>
              <w:t>(indicate what they are and any associated medications)</w:t>
            </w:r>
          </w:p>
          <w:p w14:paraId="37CD5BDC" w14:textId="7AA5D9AB" w:rsidR="00416C87" w:rsidRDefault="00416C87" w:rsidP="00D248F2"/>
        </w:tc>
        <w:tc>
          <w:tcPr>
            <w:tcW w:w="6678" w:type="dxa"/>
          </w:tcPr>
          <w:p w14:paraId="5C49CAE1" w14:textId="77777777" w:rsidR="00416C87" w:rsidRDefault="00416C87" w:rsidP="00D248F2"/>
        </w:tc>
      </w:tr>
      <w:tr w:rsidR="00416C87" w14:paraId="647D9B26" w14:textId="77777777" w:rsidTr="002237E6">
        <w:trPr>
          <w:jc w:val="center"/>
        </w:trPr>
        <w:tc>
          <w:tcPr>
            <w:tcW w:w="2898" w:type="dxa"/>
          </w:tcPr>
          <w:p w14:paraId="0EF234E9" w14:textId="652992D2" w:rsidR="00416C87" w:rsidRDefault="00416C87" w:rsidP="00416C87">
            <w:r w:rsidRPr="00565103">
              <w:rPr>
                <w:b/>
              </w:rPr>
              <w:t>History of respiratory issues</w:t>
            </w:r>
            <w:r>
              <w:t xml:space="preserve"> (indicate what these are and when this has affected the participant; does the participant use an inhaler?)</w:t>
            </w:r>
          </w:p>
        </w:tc>
        <w:tc>
          <w:tcPr>
            <w:tcW w:w="6678" w:type="dxa"/>
          </w:tcPr>
          <w:p w14:paraId="7CE47C33" w14:textId="77777777" w:rsidR="00416C87" w:rsidRDefault="00416C87" w:rsidP="00D248F2"/>
        </w:tc>
      </w:tr>
      <w:tr w:rsidR="00416C87" w14:paraId="302CBAD2" w14:textId="77777777" w:rsidTr="002237E6">
        <w:trPr>
          <w:jc w:val="center"/>
        </w:trPr>
        <w:tc>
          <w:tcPr>
            <w:tcW w:w="2898" w:type="dxa"/>
          </w:tcPr>
          <w:p w14:paraId="41B5ECED" w14:textId="77777777" w:rsidR="00416C87" w:rsidRDefault="00416C87" w:rsidP="00D248F2">
            <w:r w:rsidRPr="00565103">
              <w:rPr>
                <w:b/>
              </w:rPr>
              <w:t>History of seizures</w:t>
            </w:r>
            <w:r>
              <w:t xml:space="preserve"> </w:t>
            </w:r>
          </w:p>
          <w:p w14:paraId="2540F6C0" w14:textId="6A835BCA" w:rsidR="00416C87" w:rsidRDefault="00416C87" w:rsidP="00D248F2">
            <w:r>
              <w:t>(indicate when this has affected the participant)</w:t>
            </w:r>
          </w:p>
          <w:p w14:paraId="4846DA5F" w14:textId="77777777" w:rsidR="00416C87" w:rsidRDefault="00416C87" w:rsidP="00D248F2"/>
        </w:tc>
        <w:tc>
          <w:tcPr>
            <w:tcW w:w="6678" w:type="dxa"/>
          </w:tcPr>
          <w:p w14:paraId="6134584F" w14:textId="77777777" w:rsidR="00416C87" w:rsidRDefault="00416C87" w:rsidP="00D248F2"/>
        </w:tc>
      </w:tr>
      <w:tr w:rsidR="00416C87" w14:paraId="0426B367" w14:textId="77777777" w:rsidTr="002237E6">
        <w:trPr>
          <w:jc w:val="center"/>
        </w:trPr>
        <w:tc>
          <w:tcPr>
            <w:tcW w:w="2898" w:type="dxa"/>
          </w:tcPr>
          <w:p w14:paraId="3F07E840" w14:textId="77777777" w:rsidR="00416C87" w:rsidRDefault="00416C87" w:rsidP="00D248F2">
            <w:pPr>
              <w:rPr>
                <w:b/>
              </w:rPr>
            </w:pPr>
            <w:r>
              <w:rPr>
                <w:b/>
              </w:rPr>
              <w:t>Current allergies</w:t>
            </w:r>
          </w:p>
          <w:p w14:paraId="2D65B08C" w14:textId="0A02B325" w:rsidR="00416C87" w:rsidRPr="00565103" w:rsidRDefault="00AE229A" w:rsidP="00416C87">
            <w:r w:rsidRPr="00627FC7">
              <w:rPr>
                <w:rFonts w:eastAsia="Calibri"/>
              </w:rPr>
              <w:t>(Specifically include any nut allergies, indicate what they are and the severity of them; does the participant carry an epi pen?)</w:t>
            </w:r>
          </w:p>
        </w:tc>
        <w:tc>
          <w:tcPr>
            <w:tcW w:w="6678" w:type="dxa"/>
          </w:tcPr>
          <w:p w14:paraId="3132C7C6" w14:textId="77777777" w:rsidR="00416C87" w:rsidRDefault="00416C87" w:rsidP="00D248F2"/>
        </w:tc>
      </w:tr>
    </w:tbl>
    <w:p w14:paraId="5BBD19EF" w14:textId="30CF60CF" w:rsidR="00416C87" w:rsidRPr="0010309E" w:rsidRDefault="0010309E" w:rsidP="0010309E">
      <w:pPr>
        <w:rPr>
          <w:b/>
          <w:i/>
        </w:rPr>
      </w:pPr>
      <w:r w:rsidRPr="0010309E">
        <w:rPr>
          <w:b/>
          <w:i/>
        </w:rPr>
        <w:t xml:space="preserve">                                                         </w:t>
      </w:r>
      <w:r w:rsidR="002237E6" w:rsidRPr="0010309E">
        <w:rPr>
          <w:b/>
          <w:i/>
        </w:rPr>
        <w:t>(see reverse side for additional steps)</w:t>
      </w:r>
    </w:p>
    <w:p w14:paraId="629DBE7D" w14:textId="77777777" w:rsidR="0010309E" w:rsidRPr="0010309E" w:rsidRDefault="0010309E" w:rsidP="00773BE2">
      <w:pPr>
        <w:rPr>
          <w:b/>
        </w:rPr>
      </w:pPr>
      <w:r w:rsidRPr="0010309E">
        <w:rPr>
          <w:b/>
        </w:rPr>
        <w:lastRenderedPageBreak/>
        <w:t>Please answer the following questions:</w:t>
      </w:r>
    </w:p>
    <w:p w14:paraId="77BF7CF7" w14:textId="12BBF33E" w:rsidR="00E86D93" w:rsidRDefault="0010309E" w:rsidP="00773BE2">
      <w:r>
        <w:rPr>
          <w:i/>
          <w:color w:val="A6A6A6" w:themeColor="background1" w:themeShade="A6"/>
        </w:rPr>
        <w:t>_______</w:t>
      </w:r>
      <w:r w:rsidRPr="0010309E">
        <w:rPr>
          <w:i/>
          <w:color w:val="A6A6A6" w:themeColor="background1" w:themeShade="A6"/>
        </w:rPr>
        <w:t>__</w:t>
      </w:r>
      <w:proofErr w:type="gramStart"/>
      <w:r w:rsidRPr="0010309E">
        <w:rPr>
          <w:i/>
          <w:color w:val="A6A6A6" w:themeColor="background1" w:themeShade="A6"/>
        </w:rPr>
        <w:t>_</w:t>
      </w:r>
      <w:r w:rsidRPr="0010309E">
        <w:rPr>
          <w:i/>
          <w:color w:val="A6A6A6" w:themeColor="background1" w:themeShade="A6"/>
        </w:rPr>
        <w:t>(</w:t>
      </w:r>
      <w:proofErr w:type="gramEnd"/>
      <w:r w:rsidRPr="0010309E">
        <w:rPr>
          <w:i/>
          <w:color w:val="A6A6A6" w:themeColor="background1" w:themeShade="A6"/>
        </w:rPr>
        <w:t>participant name)</w:t>
      </w:r>
      <w:r>
        <w:rPr>
          <w:i/>
          <w:color w:val="A6A6A6" w:themeColor="background1" w:themeShade="A6"/>
        </w:rPr>
        <w:t>____</w:t>
      </w:r>
      <w:r w:rsidRPr="0010309E">
        <w:rPr>
          <w:i/>
          <w:color w:val="A6A6A6" w:themeColor="background1" w:themeShade="A6"/>
        </w:rPr>
        <w:t>_</w:t>
      </w:r>
      <w:r>
        <w:rPr>
          <w:i/>
          <w:color w:val="A6A6A6" w:themeColor="background1" w:themeShade="A6"/>
        </w:rPr>
        <w:t>___</w:t>
      </w:r>
      <w:r w:rsidRPr="0010309E">
        <w:rPr>
          <w:i/>
          <w:color w:val="A6A6A6" w:themeColor="background1" w:themeShade="A6"/>
        </w:rPr>
        <w:t>____</w:t>
      </w:r>
      <w:r w:rsidR="002200B6" w:rsidRPr="0010309E">
        <w:rPr>
          <w:color w:val="A6A6A6" w:themeColor="background1" w:themeShade="A6"/>
        </w:rPr>
        <w:t xml:space="preserve"> </w:t>
      </w:r>
      <w:r w:rsidR="00AE229A" w:rsidRPr="00D30E38">
        <w:rPr>
          <w:rFonts w:eastAsia="Calibri"/>
        </w:rPr>
        <w:t>can participate</w:t>
      </w:r>
      <w:r w:rsidR="00F30919">
        <w:t xml:space="preserve"> </w:t>
      </w:r>
      <w:r w:rsidR="00AE229A" w:rsidRPr="00D30E38">
        <w:rPr>
          <w:rFonts w:eastAsia="Calibri"/>
        </w:rPr>
        <w:t xml:space="preserve">in the </w:t>
      </w:r>
      <w:r w:rsidR="00AE229A">
        <w:rPr>
          <w:rFonts w:eastAsia="Calibri"/>
        </w:rPr>
        <w:t>“Intro to Research Program”</w:t>
      </w:r>
      <w:r w:rsidR="00AE229A" w:rsidRPr="00D30E38">
        <w:rPr>
          <w:rFonts w:eastAsia="Calibri"/>
        </w:rPr>
        <w:t xml:space="preserve"> </w:t>
      </w:r>
    </w:p>
    <w:p w14:paraId="35FD498D" w14:textId="2E6FF746" w:rsidR="00596B84" w:rsidRPr="00773BE2" w:rsidRDefault="00E86D93" w:rsidP="00773BE2">
      <w:pPr>
        <w:rPr>
          <w:b/>
        </w:rPr>
      </w:pPr>
      <w:r>
        <w:tab/>
      </w:r>
      <w:r w:rsidR="00773BE2" w:rsidRPr="00317661">
        <w:rPr>
          <w:b/>
        </w:rPr>
        <w:t>_____</w:t>
      </w:r>
      <w:r w:rsidR="00596B84" w:rsidRPr="00317661">
        <w:rPr>
          <w:b/>
        </w:rPr>
        <w:t xml:space="preserve"> </w:t>
      </w:r>
      <w:r w:rsidR="00596B84" w:rsidRPr="00773BE2">
        <w:rPr>
          <w:b/>
        </w:rPr>
        <w:t>without any</w:t>
      </w:r>
      <w:r w:rsidR="00D47190">
        <w:rPr>
          <w:b/>
        </w:rPr>
        <w:t xml:space="preserve"> accommodations</w:t>
      </w:r>
      <w:r w:rsidR="00317661">
        <w:rPr>
          <w:b/>
        </w:rPr>
        <w:tab/>
      </w:r>
      <w:r w:rsidR="00317661">
        <w:rPr>
          <w:b/>
        </w:rPr>
        <w:tab/>
        <w:t>_____ with the following accommodations</w:t>
      </w:r>
      <w:r w:rsidR="00317661" w:rsidRPr="009F1D61">
        <w:rPr>
          <w:b/>
        </w:rPr>
        <w:t>:</w:t>
      </w:r>
    </w:p>
    <w:p w14:paraId="23886005" w14:textId="77777777" w:rsidR="0010309E" w:rsidRDefault="00773BE2">
      <w:pPr>
        <w:rPr>
          <w:b/>
        </w:rPr>
      </w:pPr>
      <w:r>
        <w:rPr>
          <w:b/>
        </w:rPr>
        <w:t xml:space="preserve">  </w:t>
      </w:r>
    </w:p>
    <w:p w14:paraId="48CB4113" w14:textId="2D52B402" w:rsidR="00E86D93" w:rsidRDefault="0010309E">
      <w:r>
        <w:t>Please comment here:</w:t>
      </w:r>
      <w:bookmarkStart w:id="0" w:name="_GoBack"/>
      <w:bookmarkEnd w:id="0"/>
    </w:p>
    <w:p w14:paraId="4509659C" w14:textId="148BE213" w:rsidR="0010309E" w:rsidRDefault="0010309E"/>
    <w:p w14:paraId="556CA28E" w14:textId="43A50F81" w:rsidR="0010309E" w:rsidRDefault="0010309E"/>
    <w:p w14:paraId="2E50B39D" w14:textId="69074927" w:rsidR="0010309E" w:rsidRDefault="0010309E"/>
    <w:p w14:paraId="578E4312" w14:textId="07AFE495" w:rsidR="0010309E" w:rsidRDefault="0010309E"/>
    <w:p w14:paraId="01E0CFD8" w14:textId="28924F49" w:rsidR="0010309E" w:rsidRDefault="0010309E"/>
    <w:p w14:paraId="0FF877BF" w14:textId="4A1684CC" w:rsidR="0010309E" w:rsidRDefault="0010309E"/>
    <w:p w14:paraId="5CF1589B" w14:textId="31E10BA0" w:rsidR="0010309E" w:rsidRDefault="0010309E"/>
    <w:p w14:paraId="2187C062" w14:textId="6FEC3F79" w:rsidR="0010309E" w:rsidRDefault="0010309E"/>
    <w:p w14:paraId="554BF6EC" w14:textId="5E4CA036" w:rsidR="0010309E" w:rsidRDefault="0010309E"/>
    <w:p w14:paraId="3CAB27B6" w14:textId="0D1F40C5" w:rsidR="0010309E" w:rsidRDefault="0010309E"/>
    <w:p w14:paraId="03047C45" w14:textId="5E20071B" w:rsidR="0010309E" w:rsidRDefault="0010309E"/>
    <w:p w14:paraId="0DBD7ED1" w14:textId="77777777" w:rsidR="0010309E" w:rsidRDefault="0010309E"/>
    <w:p w14:paraId="11172A9E" w14:textId="40CAAF8A" w:rsidR="00E86D93" w:rsidRDefault="00E86D93" w:rsidP="002237E6">
      <w:pPr>
        <w:spacing w:after="0" w:line="240" w:lineRule="auto"/>
        <w:contextualSpacing/>
      </w:pPr>
      <w:r>
        <w:t>_________________________________________</w:t>
      </w:r>
    </w:p>
    <w:p w14:paraId="34B5DBE9" w14:textId="01F025D4" w:rsidR="00E86D93" w:rsidRDefault="00E86D93" w:rsidP="002237E6">
      <w:pPr>
        <w:spacing w:after="0" w:line="240" w:lineRule="auto"/>
        <w:contextualSpacing/>
      </w:pPr>
      <w:r>
        <w:t xml:space="preserve">Physician Name (Please </w:t>
      </w:r>
      <w:r w:rsidR="00317661">
        <w:t>a</w:t>
      </w:r>
      <w:r>
        <w:t>ttach business card or office stamp)</w:t>
      </w:r>
    </w:p>
    <w:p w14:paraId="7DFE8B0E" w14:textId="616613D5" w:rsidR="00E86D93" w:rsidRDefault="00E86D93" w:rsidP="002237E6">
      <w:pPr>
        <w:spacing w:after="0" w:line="240" w:lineRule="auto"/>
        <w:contextualSpacing/>
      </w:pPr>
    </w:p>
    <w:p w14:paraId="2413B61C" w14:textId="77777777" w:rsidR="002237E6" w:rsidRDefault="002237E6" w:rsidP="002237E6">
      <w:pPr>
        <w:spacing w:after="0" w:line="240" w:lineRule="auto"/>
        <w:contextualSpacing/>
      </w:pPr>
    </w:p>
    <w:p w14:paraId="3ADA3DBD" w14:textId="42F64D41" w:rsidR="00725183" w:rsidRDefault="00596B84" w:rsidP="002237E6">
      <w:pPr>
        <w:spacing w:after="0" w:line="240" w:lineRule="auto"/>
        <w:contextualSpacing/>
      </w:pPr>
      <w:r>
        <w:t>__________________________________________</w:t>
      </w:r>
      <w:r w:rsidR="00725183">
        <w:t xml:space="preserve">                                   ___________________________</w:t>
      </w:r>
    </w:p>
    <w:p w14:paraId="617F3EDE" w14:textId="77777777" w:rsidR="00596B84" w:rsidRDefault="00596B84" w:rsidP="002237E6">
      <w:pPr>
        <w:spacing w:after="0" w:line="240" w:lineRule="auto"/>
        <w:contextualSpacing/>
      </w:pPr>
      <w:r>
        <w:t>Physician Signature</w:t>
      </w:r>
      <w:r w:rsidR="00725183">
        <w:tab/>
      </w:r>
      <w:r w:rsidR="00725183">
        <w:tab/>
      </w:r>
      <w:r w:rsidR="00725183">
        <w:tab/>
      </w:r>
      <w:r w:rsidR="00725183">
        <w:tab/>
      </w:r>
      <w:r w:rsidR="00725183">
        <w:tab/>
      </w:r>
      <w:r w:rsidR="00725183">
        <w:tab/>
      </w:r>
      <w:r w:rsidR="00725183">
        <w:tab/>
      </w:r>
      <w:r w:rsidR="00725183">
        <w:tab/>
        <w:t>Date</w:t>
      </w:r>
    </w:p>
    <w:p w14:paraId="31E20D31" w14:textId="77777777" w:rsidR="009D088F" w:rsidRDefault="009D088F" w:rsidP="009D088F">
      <w:pPr>
        <w:jc w:val="center"/>
        <w:rPr>
          <w:b/>
        </w:rPr>
      </w:pPr>
    </w:p>
    <w:p w14:paraId="2E2D5169" w14:textId="77777777" w:rsidR="009D088F" w:rsidRDefault="009D088F" w:rsidP="009D088F">
      <w:pPr>
        <w:jc w:val="center"/>
        <w:rPr>
          <w:b/>
        </w:rPr>
      </w:pPr>
    </w:p>
    <w:p w14:paraId="699BC83A" w14:textId="125A2565" w:rsidR="004C45FF" w:rsidRPr="004C45FF" w:rsidRDefault="004C45FF" w:rsidP="00355312">
      <w:pPr>
        <w:jc w:val="center"/>
        <w:rPr>
          <w:b/>
        </w:rPr>
      </w:pPr>
      <w:r w:rsidRPr="004C45FF">
        <w:rPr>
          <w:b/>
        </w:rPr>
        <w:t>Please</w:t>
      </w:r>
      <w:r w:rsidR="002200B6">
        <w:rPr>
          <w:b/>
        </w:rPr>
        <w:t xml:space="preserve"> return </w:t>
      </w:r>
      <w:r w:rsidR="00FC789F">
        <w:rPr>
          <w:b/>
        </w:rPr>
        <w:t xml:space="preserve">this form to </w:t>
      </w:r>
      <w:r w:rsidR="00514C80">
        <w:rPr>
          <w:b/>
        </w:rPr>
        <w:t>Isabel Herrera</w:t>
      </w:r>
      <w:r w:rsidR="009D088F">
        <w:rPr>
          <w:b/>
        </w:rPr>
        <w:t>, Program</w:t>
      </w:r>
      <w:r w:rsidR="00FC789F">
        <w:rPr>
          <w:b/>
        </w:rPr>
        <w:t xml:space="preserve"> </w:t>
      </w:r>
      <w:r w:rsidR="00514C80">
        <w:rPr>
          <w:b/>
        </w:rPr>
        <w:t>Coordinator</w:t>
      </w:r>
      <w:r w:rsidR="00FC789F">
        <w:rPr>
          <w:b/>
        </w:rPr>
        <w:t xml:space="preserve"> at </w:t>
      </w:r>
      <w:hyperlink r:id="rId8" w:history="1">
        <w:r w:rsidR="00514C80" w:rsidRPr="00C0277E">
          <w:rPr>
            <w:rStyle w:val="Hyperlink"/>
            <w:b/>
          </w:rPr>
          <w:t>iherrera@oceandi.org</w:t>
        </w:r>
      </w:hyperlink>
      <w:r w:rsidR="00514C80">
        <w:rPr>
          <w:rStyle w:val="Hyperlink"/>
          <w:b/>
        </w:rPr>
        <w:t xml:space="preserve"> </w:t>
      </w:r>
    </w:p>
    <w:sectPr w:rsidR="004C45FF" w:rsidRPr="004C45FF" w:rsidSect="00F32D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ED38DB" w14:textId="77777777" w:rsidR="0010309E" w:rsidRDefault="0010309E" w:rsidP="0010309E">
      <w:pPr>
        <w:spacing w:after="0" w:line="240" w:lineRule="auto"/>
      </w:pPr>
      <w:r>
        <w:separator/>
      </w:r>
    </w:p>
  </w:endnote>
  <w:endnote w:type="continuationSeparator" w:id="0">
    <w:p w14:paraId="1C4E698A" w14:textId="77777777" w:rsidR="0010309E" w:rsidRDefault="0010309E" w:rsidP="00103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E69091" w14:textId="77777777" w:rsidR="0010309E" w:rsidRDefault="0010309E" w:rsidP="0010309E">
      <w:pPr>
        <w:spacing w:after="0" w:line="240" w:lineRule="auto"/>
      </w:pPr>
      <w:r>
        <w:separator/>
      </w:r>
    </w:p>
  </w:footnote>
  <w:footnote w:type="continuationSeparator" w:id="0">
    <w:p w14:paraId="4E97FD2F" w14:textId="77777777" w:rsidR="0010309E" w:rsidRDefault="0010309E" w:rsidP="001030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tjQ0NjI3MLUwNTNU0lEKTi0uzszPAykwrAUAggZVVSwAAAA="/>
  </w:docVars>
  <w:rsids>
    <w:rsidRoot w:val="00F06C44"/>
    <w:rsid w:val="00036F5E"/>
    <w:rsid w:val="0010309E"/>
    <w:rsid w:val="00140B66"/>
    <w:rsid w:val="00206B96"/>
    <w:rsid w:val="002200B6"/>
    <w:rsid w:val="002237E6"/>
    <w:rsid w:val="002D0995"/>
    <w:rsid w:val="00317661"/>
    <w:rsid w:val="00355312"/>
    <w:rsid w:val="0036274C"/>
    <w:rsid w:val="00416C87"/>
    <w:rsid w:val="004C45FF"/>
    <w:rsid w:val="004D24B1"/>
    <w:rsid w:val="0050370B"/>
    <w:rsid w:val="00514C80"/>
    <w:rsid w:val="00526275"/>
    <w:rsid w:val="00540F3D"/>
    <w:rsid w:val="0059579E"/>
    <w:rsid w:val="00596B84"/>
    <w:rsid w:val="00600A1A"/>
    <w:rsid w:val="00643F63"/>
    <w:rsid w:val="00725183"/>
    <w:rsid w:val="00773BE2"/>
    <w:rsid w:val="00777325"/>
    <w:rsid w:val="00790CEC"/>
    <w:rsid w:val="008205D7"/>
    <w:rsid w:val="008F64B8"/>
    <w:rsid w:val="009961C2"/>
    <w:rsid w:val="009D088F"/>
    <w:rsid w:val="009F1D61"/>
    <w:rsid w:val="00A15D0B"/>
    <w:rsid w:val="00A50CE0"/>
    <w:rsid w:val="00A95144"/>
    <w:rsid w:val="00AE229A"/>
    <w:rsid w:val="00CE1E92"/>
    <w:rsid w:val="00D439D8"/>
    <w:rsid w:val="00D47190"/>
    <w:rsid w:val="00D55069"/>
    <w:rsid w:val="00E226FF"/>
    <w:rsid w:val="00E606FB"/>
    <w:rsid w:val="00E86D93"/>
    <w:rsid w:val="00EB0D3B"/>
    <w:rsid w:val="00F06C44"/>
    <w:rsid w:val="00F30919"/>
    <w:rsid w:val="00F32DD5"/>
    <w:rsid w:val="00FC4911"/>
    <w:rsid w:val="00FC7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F6CBE7"/>
  <w15:docId w15:val="{90EAA1F3-FA32-4549-B38A-42A8715D0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0D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0D3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15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5D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5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D0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C789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16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088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0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09E"/>
  </w:style>
  <w:style w:type="paragraph" w:styleId="Footer">
    <w:name w:val="footer"/>
    <w:basedOn w:val="Normal"/>
    <w:link w:val="FooterChar"/>
    <w:uiPriority w:val="99"/>
    <w:unhideWhenUsed/>
    <w:rsid w:val="0010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herrera@oceandi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B54CA-6EE7-4CC5-81E8-A810DAB03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y</dc:creator>
  <cp:lastModifiedBy>Isabel Herrera</cp:lastModifiedBy>
  <cp:revision>3</cp:revision>
  <cp:lastPrinted>2023-01-13T22:21:00Z</cp:lastPrinted>
  <dcterms:created xsi:type="dcterms:W3CDTF">2022-11-29T01:27:00Z</dcterms:created>
  <dcterms:modified xsi:type="dcterms:W3CDTF">2023-01-13T22:24:00Z</dcterms:modified>
</cp:coreProperties>
</file>